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6330D3" w14:textId="7C30413B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3071A8">
        <w:rPr>
          <w:rFonts w:cs="Arial"/>
          <w:b/>
          <w:szCs w:val="24"/>
        </w:rPr>
        <w:t>072078</w:t>
      </w:r>
    </w:p>
    <w:p w14:paraId="2D7CC5B7" w14:textId="192E0240" w:rsidR="00366405" w:rsidRDefault="003071A8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>
        <w:rPr>
          <w:rFonts w:cs="Arial"/>
          <w:b/>
          <w:caps/>
          <w:szCs w:val="24"/>
        </w:rPr>
        <w:t>on-call grant support services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1CA1FC2C" w:rsidR="004D6D4C" w:rsidRPr="008C21A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="003F6F88">
        <w:rPr>
          <w:rFonts w:cs="Arial"/>
          <w:spacing w:val="-5"/>
          <w:szCs w:val="24"/>
        </w:rPr>
        <w:t xml:space="preserve"> </w:t>
      </w:r>
      <w:r w:rsidRPr="003071A8">
        <w:rPr>
          <w:rFonts w:cs="Arial"/>
          <w:szCs w:val="24"/>
        </w:rPr>
        <w:t xml:space="preserve">All rates </w:t>
      </w:r>
      <w:r w:rsidRPr="008C21A1">
        <w:rPr>
          <w:rFonts w:cs="Arial"/>
          <w:szCs w:val="24"/>
        </w:rPr>
        <w:t>quoted shall be:</w:t>
      </w:r>
    </w:p>
    <w:p w14:paraId="70715FF5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Quoted in US Dollars.</w:t>
      </w:r>
    </w:p>
    <w:p w14:paraId="3B550AEA" w14:textId="0B1F28BC" w:rsidR="004D6D4C" w:rsidRPr="00C266D1" w:rsidRDefault="004D6D4C" w:rsidP="00C266D1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3071A8">
        <w:rPr>
          <w:rFonts w:cs="Arial"/>
          <w:szCs w:val="24"/>
        </w:rPr>
        <w:t>Full cost inclusive of sales tax and other government fees, taxes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3022821E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</w:t>
      </w:r>
      <w:r w:rsidR="00D56BD9">
        <w:rPr>
          <w:rFonts w:cs="Arial"/>
          <w:spacing w:val="-1"/>
          <w:szCs w:val="24"/>
        </w:rPr>
        <w:t>0</w:t>
      </w:r>
      <w:r w:rsidRPr="008C21A1">
        <w:rPr>
          <w:rFonts w:cs="Arial"/>
          <w:spacing w:val="-1"/>
          <w:szCs w:val="24"/>
        </w:rPr>
        <w:t xml:space="preserve">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B1C6D2" w14:textId="77777777" w:rsidR="001E2EBF" w:rsidRDefault="001E2EBF">
      <w:r>
        <w:separator/>
      </w:r>
    </w:p>
  </w:endnote>
  <w:endnote w:type="continuationSeparator" w:id="0">
    <w:p w14:paraId="5634E78F" w14:textId="77777777" w:rsidR="001E2EBF" w:rsidRDefault="001E2EBF">
      <w:r>
        <w:continuationSeparator/>
      </w:r>
    </w:p>
  </w:endnote>
  <w:endnote w:type="continuationNotice" w:id="1">
    <w:p w14:paraId="24264217" w14:textId="77777777" w:rsidR="001E2EBF" w:rsidRDefault="001E2E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2EDC88" w14:textId="77777777" w:rsidR="00D56BD9" w:rsidRDefault="009920C7" w:rsidP="00D56BD9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3A269203" w14:textId="4F588EA7" w:rsidR="003D08FA" w:rsidRPr="00D56BD9" w:rsidRDefault="00D56BD9" w:rsidP="00D56BD9">
    <w:pPr>
      <w:tabs>
        <w:tab w:val="right" w:pos="9360"/>
      </w:tabs>
    </w:pPr>
    <w:r>
      <w:t xml:space="preserve">072078 </w:t>
    </w:r>
    <w:r>
      <w:rPr>
        <w:sz w:val="20"/>
      </w:rPr>
      <w:t>– On-Call Grant Support Servi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E9FB97" w14:textId="77777777" w:rsidR="001E2EBF" w:rsidRDefault="001E2EBF">
      <w:r>
        <w:separator/>
      </w:r>
    </w:p>
  </w:footnote>
  <w:footnote w:type="continuationSeparator" w:id="0">
    <w:p w14:paraId="7F6CA814" w14:textId="77777777" w:rsidR="001E2EBF" w:rsidRDefault="001E2EBF">
      <w:r>
        <w:continuationSeparator/>
      </w:r>
    </w:p>
  </w:footnote>
  <w:footnote w:type="continuationNotice" w:id="1">
    <w:p w14:paraId="6DAD067E" w14:textId="77777777" w:rsidR="001E2EBF" w:rsidRDefault="001E2E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activeWritingStyle w:appName="MSWord" w:lang="en-US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2F0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2EBF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137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10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1A8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3377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255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93A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4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999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68E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6D1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BD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27B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D4800462-0C8C-42EC-89CA-9802D4FAF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E81D41E343EF4BBEC765320664844B" ma:contentTypeVersion="22" ma:contentTypeDescription="Create a new document." ma:contentTypeScope="" ma:versionID="3163112c4f82f55e7370a260edc3c61d">
  <xsd:schema xmlns:xsd="http://www.w3.org/2001/XMLSchema" xmlns:xs="http://www.w3.org/2001/XMLSchema" xmlns:p="http://schemas.microsoft.com/office/2006/metadata/properties" xmlns:ns2="376dabc8-57d8-4131-b64c-a479cd37229e" xmlns:ns3="6d6d36c7-dd76-457f-a2ba-edccf1bea977" xmlns:ns4="06a26299-3de4-4c80-bcad-46ae02ea1278" targetNamespace="http://schemas.microsoft.com/office/2006/metadata/properties" ma:root="true" ma:fieldsID="fc8e379392309769bfaf787f8f426a11" ns2:_="" ns3:_="" ns4:_="">
    <xsd:import namespace="376dabc8-57d8-4131-b64c-a479cd37229e"/>
    <xsd:import namespace="6d6d36c7-dd76-457f-a2ba-edccf1bea977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ContractRep" minOccurs="0"/>
                <xsd:element ref="ns2:ProcurementType" minOccurs="0"/>
                <xsd:element ref="ns2:Procurement_x0023_" minOccurs="0"/>
                <xsd:element ref="ns2:Entity" minOccurs="0"/>
                <xsd:element ref="ns2:PM" minOccurs="0"/>
                <xsd:element ref="ns2:ExpirationDat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6dabc8-57d8-4131-b64c-a479cd372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ContractRep" ma:index="23" nillable="true" ma:displayName="Contract Rep" ma:format="Dropdown" ma:indexed="true" ma:list="UserInfo" ma:SharePointGroup="0" ma:internalName="ContractRep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rocurementType" ma:index="24" nillable="true" ma:displayName="Procurement Type" ma:description="Type of Procurement" ma:format="Dropdown" ma:internalName="ProcurementType">
      <xsd:simpleType>
        <xsd:restriction base="dms:Text">
          <xsd:maxLength value="255"/>
        </xsd:restriction>
      </xsd:simpleType>
    </xsd:element>
    <xsd:element name="Procurement_x0023_" ma:index="25" nillable="true" ma:displayName="Procurement #" ma:format="Dropdown" ma:internalName="Procurement_x0023_">
      <xsd:simpleType>
        <xsd:restriction base="dms:Text">
          <xsd:maxLength value="255"/>
        </xsd:restriction>
      </xsd:simpleType>
    </xsd:element>
    <xsd:element name="Entity" ma:index="26" nillable="true" ma:displayName="Entity" ma:description="Port Or NWSA" ma:format="Dropdown" ma:internalName="Entity">
      <xsd:simpleType>
        <xsd:restriction base="dms:Text">
          <xsd:maxLength value="255"/>
        </xsd:restriction>
      </xsd:simpleType>
    </xsd:element>
    <xsd:element name="PM" ma:index="27" nillable="true" ma:displayName="PM" ma:format="Dropdown" ma:list="UserInfo" ma:SharePointGroup="0" ma:internalName="PM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pirationDate" ma:index="28" nillable="true" ma:displayName="Expiration Date" ma:format="DateOnly" ma:internalName="ExpirationDate">
      <xsd:simpleType>
        <xsd:restriction base="dms:DateTime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376dabc8-57d8-4131-b64c-a479cd37229e">
      <Terms xmlns="http://schemas.microsoft.com/office/infopath/2007/PartnerControls"/>
    </lcf76f155ced4ddcb4097134ff3c332f>
    <ContractRep xmlns="376dabc8-57d8-4131-b64c-a479cd37229e">
      <UserInfo>
        <DisplayName/>
        <AccountId xsi:nil="true"/>
        <AccountType/>
      </UserInfo>
    </ContractRep>
    <Procurement_x0023_ xmlns="376dabc8-57d8-4131-b64c-a479cd37229e" xsi:nil="true"/>
    <ExpirationDate xmlns="376dabc8-57d8-4131-b64c-a479cd37229e" xsi:nil="true"/>
    <Entity xmlns="376dabc8-57d8-4131-b64c-a479cd37229e" xsi:nil="true"/>
    <ProcurementType xmlns="376dabc8-57d8-4131-b64c-a479cd37229e" xsi:nil="true"/>
    <PM xmlns="376dabc8-57d8-4131-b64c-a479cd37229e">
      <UserInfo>
        <DisplayName/>
        <AccountId xsi:nil="true"/>
        <AccountType/>
      </UserInfo>
    </PM>
  </documentManagement>
</p:properties>
</file>

<file path=customXml/itemProps1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3BA084-50C9-42B5-B206-E0CA31470F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6dabc8-57d8-4131-b64c-a479cd37229e"/>
    <ds:schemaRef ds:uri="6d6d36c7-dd76-457f-a2ba-edccf1bea977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376dabc8-57d8-4131-b64c-a479cd37229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49</Words>
  <Characters>855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VerValin, Anna</cp:lastModifiedBy>
  <cp:revision>23</cp:revision>
  <cp:lastPrinted>2019-09-20T20:25:00Z</cp:lastPrinted>
  <dcterms:created xsi:type="dcterms:W3CDTF">2023-04-07T19:19:00Z</dcterms:created>
  <dcterms:modified xsi:type="dcterms:W3CDTF">2024-02-16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E2E81D41E343EF4BBEC765320664844B</vt:lpwstr>
  </property>
  <property fmtid="{D5CDD505-2E9C-101B-9397-08002B2CF9AE}" pid="6" name="MediaServiceImageTags">
    <vt:lpwstr/>
  </property>
</Properties>
</file>